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598D" w:rsidRDefault="00F1598D" w:rsidP="00F1598D">
      <w:r>
        <w:t>Certainly! To accommodate genres, release years, and images for both artists and songs, we can extend the existing database schema. Here's the updated structure:</w:t>
      </w:r>
    </w:p>
    <w:p w:rsidR="00F1598D" w:rsidRDefault="00F1598D" w:rsidP="00F1598D"/>
    <w:p w:rsidR="00F1598D" w:rsidRDefault="00F1598D" w:rsidP="00F1598D">
      <w:r>
        <w:t>**Entities:**</w:t>
      </w:r>
    </w:p>
    <w:p w:rsidR="00F1598D" w:rsidRDefault="00F1598D" w:rsidP="00F1598D"/>
    <w:p w:rsidR="00F1598D" w:rsidRDefault="00F1598D" w:rsidP="00F1598D">
      <w:r>
        <w:t>1. **User:**</w:t>
      </w:r>
    </w:p>
    <w:p w:rsidR="00F1598D" w:rsidRDefault="00F1598D" w:rsidP="00F1598D">
      <w:r>
        <w:t xml:space="preserve">   - </w:t>
      </w:r>
      <w:proofErr w:type="spellStart"/>
      <w:r>
        <w:t>UserID</w:t>
      </w:r>
      <w:proofErr w:type="spellEnd"/>
      <w:r>
        <w:t xml:space="preserve"> (Primary Key)</w:t>
      </w:r>
    </w:p>
    <w:p w:rsidR="00F1598D" w:rsidRDefault="00F1598D" w:rsidP="00F1598D">
      <w:r>
        <w:t xml:space="preserve">   - Username</w:t>
      </w:r>
    </w:p>
    <w:p w:rsidR="00F1598D" w:rsidRDefault="00F1598D" w:rsidP="00F1598D">
      <w:r>
        <w:t xml:space="preserve">   - Password (hashed and salted)</w:t>
      </w:r>
    </w:p>
    <w:p w:rsidR="00F1598D" w:rsidRDefault="00F1598D" w:rsidP="00F1598D">
      <w:r>
        <w:t xml:space="preserve">   - Email</w:t>
      </w:r>
    </w:p>
    <w:p w:rsidR="00F1598D" w:rsidRDefault="00F1598D" w:rsidP="00F1598D">
      <w:r>
        <w:t xml:space="preserve">   - </w:t>
      </w:r>
      <w:proofErr w:type="spellStart"/>
      <w:r>
        <w:t>UserType</w:t>
      </w:r>
      <w:proofErr w:type="spellEnd"/>
      <w:r>
        <w:t xml:space="preserve"> (Admin or Normal)</w:t>
      </w:r>
    </w:p>
    <w:p w:rsidR="00F1598D" w:rsidRDefault="00F1598D" w:rsidP="00F1598D">
      <w:r>
        <w:t xml:space="preserve">   - </w:t>
      </w:r>
      <w:proofErr w:type="gramStart"/>
      <w:r>
        <w:t>Other</w:t>
      </w:r>
      <w:proofErr w:type="gramEnd"/>
      <w:r>
        <w:t xml:space="preserve"> relevant user information</w:t>
      </w:r>
    </w:p>
    <w:p w:rsidR="00F1598D" w:rsidRDefault="00F1598D" w:rsidP="00F1598D"/>
    <w:p w:rsidR="00F1598D" w:rsidRDefault="00F1598D" w:rsidP="00F1598D">
      <w:r>
        <w:t>2. **Artist:**</w:t>
      </w:r>
    </w:p>
    <w:p w:rsidR="00F1598D" w:rsidRDefault="00F1598D" w:rsidP="00F1598D">
      <w:r>
        <w:t xml:space="preserve">   - </w:t>
      </w:r>
      <w:proofErr w:type="spellStart"/>
      <w:r>
        <w:t>ArtistID</w:t>
      </w:r>
      <w:proofErr w:type="spellEnd"/>
      <w:r>
        <w:t xml:space="preserve"> (Primary Key)</w:t>
      </w:r>
    </w:p>
    <w:p w:rsidR="00F1598D" w:rsidRDefault="00F1598D" w:rsidP="00F1598D">
      <w:r>
        <w:t xml:space="preserve">   - Name</w:t>
      </w:r>
    </w:p>
    <w:p w:rsidR="00F1598D" w:rsidRDefault="00F1598D" w:rsidP="00F1598D">
      <w:r>
        <w:t xml:space="preserve">   - </w:t>
      </w:r>
      <w:proofErr w:type="spellStart"/>
      <w:r>
        <w:t>ImagePath</w:t>
      </w:r>
      <w:proofErr w:type="spellEnd"/>
      <w:r>
        <w:t xml:space="preserve"> (store the path to the artist's image)</w:t>
      </w:r>
    </w:p>
    <w:p w:rsidR="00F1598D" w:rsidRDefault="00F1598D" w:rsidP="00F1598D">
      <w:r>
        <w:t xml:space="preserve">   - </w:t>
      </w:r>
      <w:proofErr w:type="gramStart"/>
      <w:r>
        <w:t>Other</w:t>
      </w:r>
      <w:proofErr w:type="gramEnd"/>
      <w:r>
        <w:t xml:space="preserve"> relevant artist information</w:t>
      </w:r>
    </w:p>
    <w:p w:rsidR="00F1598D" w:rsidRDefault="00F1598D" w:rsidP="00F1598D"/>
    <w:p w:rsidR="00F1598D" w:rsidRDefault="00F1598D" w:rsidP="00F1598D">
      <w:r>
        <w:t>3. **Genre:**</w:t>
      </w:r>
    </w:p>
    <w:p w:rsidR="00F1598D" w:rsidRDefault="00F1598D" w:rsidP="00F1598D">
      <w:r>
        <w:t xml:space="preserve">   - </w:t>
      </w:r>
      <w:proofErr w:type="spellStart"/>
      <w:r>
        <w:t>GenreID</w:t>
      </w:r>
      <w:proofErr w:type="spellEnd"/>
      <w:r>
        <w:t xml:space="preserve"> (Primary Key)</w:t>
      </w:r>
    </w:p>
    <w:p w:rsidR="00F1598D" w:rsidRDefault="00F1598D" w:rsidP="00F1598D">
      <w:r>
        <w:t xml:space="preserve">   - Name</w:t>
      </w:r>
    </w:p>
    <w:p w:rsidR="00F1598D" w:rsidRDefault="00F1598D" w:rsidP="00F1598D"/>
    <w:p w:rsidR="00F1598D" w:rsidRDefault="00F1598D" w:rsidP="00F1598D">
      <w:r>
        <w:t>4. **Song:**</w:t>
      </w:r>
    </w:p>
    <w:p w:rsidR="00F1598D" w:rsidRDefault="00F1598D" w:rsidP="00F1598D">
      <w:r>
        <w:t xml:space="preserve">   - </w:t>
      </w:r>
      <w:proofErr w:type="spellStart"/>
      <w:r>
        <w:t>SongID</w:t>
      </w:r>
      <w:proofErr w:type="spellEnd"/>
      <w:r>
        <w:t xml:space="preserve"> (Primary Key)</w:t>
      </w:r>
    </w:p>
    <w:p w:rsidR="00F1598D" w:rsidRDefault="00F1598D" w:rsidP="00F1598D">
      <w:r>
        <w:t xml:space="preserve">   - Title</w:t>
      </w:r>
    </w:p>
    <w:p w:rsidR="00F1598D" w:rsidRDefault="00F1598D" w:rsidP="00F1598D">
      <w:r>
        <w:t xml:space="preserve">   - </w:t>
      </w:r>
      <w:proofErr w:type="spellStart"/>
      <w:r>
        <w:t>ArtistID</w:t>
      </w:r>
      <w:proofErr w:type="spellEnd"/>
      <w:r>
        <w:t xml:space="preserve"> (Foreign Key referencing Artist)</w:t>
      </w:r>
    </w:p>
    <w:p w:rsidR="00F1598D" w:rsidRDefault="00F1598D" w:rsidP="00F1598D">
      <w:r>
        <w:t xml:space="preserve">   - </w:t>
      </w:r>
      <w:proofErr w:type="spellStart"/>
      <w:r>
        <w:t>GenreID</w:t>
      </w:r>
      <w:proofErr w:type="spellEnd"/>
      <w:r>
        <w:t xml:space="preserve"> (Foreign Key referencing Genre)</w:t>
      </w:r>
    </w:p>
    <w:p w:rsidR="00F1598D" w:rsidRDefault="00F1598D" w:rsidP="00F1598D">
      <w:r>
        <w:t xml:space="preserve">   - Duration</w:t>
      </w:r>
    </w:p>
    <w:p w:rsidR="00F1598D" w:rsidRDefault="00F1598D" w:rsidP="00F1598D">
      <w:r>
        <w:lastRenderedPageBreak/>
        <w:t xml:space="preserve">   - </w:t>
      </w:r>
      <w:proofErr w:type="spellStart"/>
      <w:r>
        <w:t>ReleaseYear</w:t>
      </w:r>
      <w:proofErr w:type="spellEnd"/>
    </w:p>
    <w:p w:rsidR="00F1598D" w:rsidRDefault="00F1598D" w:rsidP="00F1598D">
      <w:r>
        <w:t xml:space="preserve">   - </w:t>
      </w:r>
      <w:proofErr w:type="spellStart"/>
      <w:r>
        <w:t>UploadDate</w:t>
      </w:r>
      <w:proofErr w:type="spellEnd"/>
    </w:p>
    <w:p w:rsidR="00F1598D" w:rsidRDefault="00F1598D" w:rsidP="00F1598D">
      <w:r>
        <w:t xml:space="preserve">   - </w:t>
      </w:r>
      <w:proofErr w:type="spellStart"/>
      <w:r>
        <w:t>FilePath</w:t>
      </w:r>
      <w:proofErr w:type="spellEnd"/>
      <w:r>
        <w:t xml:space="preserve"> (store the path to the uploaded song file)</w:t>
      </w:r>
    </w:p>
    <w:p w:rsidR="00F1598D" w:rsidRDefault="00F1598D" w:rsidP="00F1598D">
      <w:r>
        <w:t xml:space="preserve">   - </w:t>
      </w:r>
      <w:proofErr w:type="spellStart"/>
      <w:r>
        <w:t>ImagePath</w:t>
      </w:r>
      <w:proofErr w:type="spellEnd"/>
      <w:r>
        <w:t xml:space="preserve"> (store the path to the song's image)</w:t>
      </w:r>
    </w:p>
    <w:p w:rsidR="00F1598D" w:rsidRDefault="00F1598D" w:rsidP="00F1598D">
      <w:r>
        <w:t xml:space="preserve">   - Other relevant song information</w:t>
      </w:r>
    </w:p>
    <w:p w:rsidR="00F1598D" w:rsidRDefault="00F1598D" w:rsidP="00F1598D"/>
    <w:p w:rsidR="00F1598D" w:rsidRDefault="00F1598D" w:rsidP="00F1598D">
      <w:r>
        <w:t>5. **Playlist:**</w:t>
      </w:r>
    </w:p>
    <w:p w:rsidR="00F1598D" w:rsidRDefault="00F1598D" w:rsidP="00F1598D">
      <w:r>
        <w:t xml:space="preserve">   - </w:t>
      </w:r>
      <w:proofErr w:type="spellStart"/>
      <w:r>
        <w:t>PlaylistID</w:t>
      </w:r>
      <w:proofErr w:type="spellEnd"/>
      <w:r>
        <w:t xml:space="preserve"> (Primary Key)</w:t>
      </w:r>
    </w:p>
    <w:p w:rsidR="00F1598D" w:rsidRDefault="00F1598D" w:rsidP="00F1598D">
      <w:r>
        <w:t xml:space="preserve">   - </w:t>
      </w:r>
      <w:proofErr w:type="spellStart"/>
      <w:r>
        <w:t>UserID</w:t>
      </w:r>
      <w:proofErr w:type="spellEnd"/>
      <w:r>
        <w:t xml:space="preserve"> (Foreign Key referencing User)</w:t>
      </w:r>
    </w:p>
    <w:p w:rsidR="00F1598D" w:rsidRDefault="00F1598D" w:rsidP="00F1598D">
      <w:r>
        <w:t xml:space="preserve">   - </w:t>
      </w:r>
      <w:proofErr w:type="spellStart"/>
      <w:r>
        <w:t>PlaylistName</w:t>
      </w:r>
      <w:proofErr w:type="spellEnd"/>
    </w:p>
    <w:p w:rsidR="00F1598D" w:rsidRDefault="00F1598D" w:rsidP="00F1598D"/>
    <w:p w:rsidR="00F1598D" w:rsidRDefault="00F1598D" w:rsidP="00F1598D">
      <w:r>
        <w:t>6. **</w:t>
      </w:r>
      <w:proofErr w:type="spellStart"/>
      <w:r>
        <w:t>PlaylistSong</w:t>
      </w:r>
      <w:proofErr w:type="spellEnd"/>
      <w:r>
        <w:t>:**</w:t>
      </w:r>
    </w:p>
    <w:p w:rsidR="00F1598D" w:rsidRDefault="00F1598D" w:rsidP="00F1598D">
      <w:r>
        <w:t xml:space="preserve">   - </w:t>
      </w:r>
      <w:proofErr w:type="spellStart"/>
      <w:r>
        <w:t>PlaylistSongID</w:t>
      </w:r>
      <w:proofErr w:type="spellEnd"/>
      <w:r>
        <w:t xml:space="preserve"> (Primary Key)</w:t>
      </w:r>
    </w:p>
    <w:p w:rsidR="00F1598D" w:rsidRDefault="00F1598D" w:rsidP="00F1598D">
      <w:r>
        <w:t xml:space="preserve">   - </w:t>
      </w:r>
      <w:proofErr w:type="spellStart"/>
      <w:r>
        <w:t>PlaylistID</w:t>
      </w:r>
      <w:proofErr w:type="spellEnd"/>
      <w:r>
        <w:t xml:space="preserve"> (Foreign Key referencing Playlist)</w:t>
      </w:r>
    </w:p>
    <w:p w:rsidR="00F1598D" w:rsidRDefault="00F1598D" w:rsidP="00F1598D">
      <w:r>
        <w:t xml:space="preserve">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t xml:space="preserve">   - Order (to maintain the sequence of songs in a playlist)</w:t>
      </w:r>
    </w:p>
    <w:p w:rsidR="00F1598D" w:rsidRDefault="00F1598D" w:rsidP="00F1598D"/>
    <w:p w:rsidR="00F1598D" w:rsidRDefault="00F1598D" w:rsidP="00F1598D">
      <w:r>
        <w:t>7. **</w:t>
      </w:r>
      <w:proofErr w:type="spellStart"/>
      <w:r>
        <w:t>FavoriteSongs</w:t>
      </w:r>
      <w:proofErr w:type="spellEnd"/>
      <w:r>
        <w:t>:**</w:t>
      </w:r>
    </w:p>
    <w:p w:rsidR="00F1598D" w:rsidRDefault="00F1598D" w:rsidP="00F1598D">
      <w:r>
        <w:t xml:space="preserve">   - </w:t>
      </w:r>
      <w:proofErr w:type="spellStart"/>
      <w:r>
        <w:t>FavoriteID</w:t>
      </w:r>
      <w:proofErr w:type="spellEnd"/>
      <w:r>
        <w:t xml:space="preserve"> (Primary Key)</w:t>
      </w:r>
    </w:p>
    <w:p w:rsidR="00F1598D" w:rsidRDefault="00F1598D" w:rsidP="00F1598D">
      <w:r>
        <w:t xml:space="preserve">   - </w:t>
      </w:r>
      <w:proofErr w:type="spellStart"/>
      <w:r>
        <w:t>UserID</w:t>
      </w:r>
      <w:proofErr w:type="spellEnd"/>
      <w:r>
        <w:t xml:space="preserve"> (Foreign Key referencing User)</w:t>
      </w:r>
    </w:p>
    <w:p w:rsidR="00F1598D" w:rsidRDefault="00F1598D" w:rsidP="00F1598D">
      <w:r>
        <w:t xml:space="preserve">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/>
    <w:p w:rsidR="00F1598D" w:rsidRDefault="00F1598D" w:rsidP="00F1598D">
      <w:r>
        <w:t>8. **Queue:**</w:t>
      </w:r>
    </w:p>
    <w:p w:rsidR="00F1598D" w:rsidRDefault="00F1598D" w:rsidP="00F1598D">
      <w:r>
        <w:t xml:space="preserve">   - </w:t>
      </w:r>
      <w:proofErr w:type="spellStart"/>
      <w:r>
        <w:t>QueueID</w:t>
      </w:r>
      <w:proofErr w:type="spellEnd"/>
      <w:r>
        <w:t xml:space="preserve"> (Primary Key)</w:t>
      </w:r>
    </w:p>
    <w:p w:rsidR="00F1598D" w:rsidRDefault="00F1598D" w:rsidP="00F1598D">
      <w:r>
        <w:t xml:space="preserve">   - </w:t>
      </w:r>
      <w:proofErr w:type="spellStart"/>
      <w:r>
        <w:t>UserID</w:t>
      </w:r>
      <w:proofErr w:type="spellEnd"/>
      <w:r>
        <w:t xml:space="preserve"> (Foreign Key referencing User)</w:t>
      </w:r>
    </w:p>
    <w:p w:rsidR="00F1598D" w:rsidRDefault="00F1598D" w:rsidP="00F1598D">
      <w:r>
        <w:t xml:space="preserve">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t xml:space="preserve">   - Order (to maintain the sequence of queued songs)</w:t>
      </w:r>
    </w:p>
    <w:p w:rsidR="00F1598D" w:rsidRDefault="00F1598D" w:rsidP="00F1598D"/>
    <w:p w:rsidR="00F1598D" w:rsidRDefault="00F1598D" w:rsidP="00F1598D">
      <w:r>
        <w:t>9. **</w:t>
      </w:r>
      <w:proofErr w:type="spellStart"/>
      <w:r>
        <w:t>AdminLog</w:t>
      </w:r>
      <w:proofErr w:type="spellEnd"/>
      <w:r>
        <w:t>:**</w:t>
      </w:r>
    </w:p>
    <w:p w:rsidR="00F1598D" w:rsidRDefault="00F1598D" w:rsidP="00F1598D">
      <w:r>
        <w:lastRenderedPageBreak/>
        <w:t xml:space="preserve">   - </w:t>
      </w:r>
      <w:proofErr w:type="spellStart"/>
      <w:r>
        <w:t>LogID</w:t>
      </w:r>
      <w:proofErr w:type="spellEnd"/>
      <w:r>
        <w:t xml:space="preserve"> (Primary Key)</w:t>
      </w:r>
    </w:p>
    <w:p w:rsidR="00F1598D" w:rsidRDefault="00F1598D" w:rsidP="00F1598D">
      <w:r>
        <w:t xml:space="preserve">   - </w:t>
      </w:r>
      <w:proofErr w:type="spellStart"/>
      <w:r>
        <w:t>UserID</w:t>
      </w:r>
      <w:proofErr w:type="spellEnd"/>
      <w:r>
        <w:t xml:space="preserve"> (Foreign Key referencing User)</w:t>
      </w:r>
      <w:bookmarkStart w:id="0" w:name="_GoBack"/>
      <w:bookmarkEnd w:id="0"/>
    </w:p>
    <w:p w:rsidR="00F1598D" w:rsidRDefault="00F1598D" w:rsidP="00F1598D">
      <w:r>
        <w:t xml:space="preserve">   - Action (e.g., upload song, delete user, etc.)</w:t>
      </w:r>
    </w:p>
    <w:p w:rsidR="00F1598D" w:rsidRDefault="00F1598D" w:rsidP="00F1598D">
      <w:r>
        <w:t xml:space="preserve">   - Timestamp</w:t>
      </w:r>
    </w:p>
    <w:p w:rsidR="00F1598D" w:rsidRDefault="00F1598D" w:rsidP="00F1598D"/>
    <w:p w:rsidR="00F1598D" w:rsidRDefault="00F1598D" w:rsidP="00F1598D">
      <w:r>
        <w:t>10. **</w:t>
      </w:r>
      <w:proofErr w:type="spellStart"/>
      <w:r>
        <w:t>PlayCount</w:t>
      </w:r>
      <w:proofErr w:type="spellEnd"/>
      <w:r>
        <w:t>:**</w:t>
      </w:r>
    </w:p>
    <w:p w:rsidR="00F1598D" w:rsidRDefault="00F1598D" w:rsidP="00F1598D">
      <w:r>
        <w:t xml:space="preserve">    - </w:t>
      </w:r>
      <w:proofErr w:type="spellStart"/>
      <w:r>
        <w:t>PlayCountID</w:t>
      </w:r>
      <w:proofErr w:type="spellEnd"/>
      <w:r>
        <w:t xml:space="preserve"> (Primary Key)</w:t>
      </w:r>
    </w:p>
    <w:p w:rsidR="00F1598D" w:rsidRDefault="00F1598D" w:rsidP="00F1598D">
      <w:r>
        <w:t xml:space="preserve"> 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t xml:space="preserve">    - Count</w:t>
      </w:r>
    </w:p>
    <w:p w:rsidR="00F1598D" w:rsidRDefault="00F1598D" w:rsidP="00F1598D"/>
    <w:p w:rsidR="00F1598D" w:rsidRDefault="00F1598D" w:rsidP="00F1598D">
      <w:r>
        <w:t>11. **</w:t>
      </w:r>
      <w:proofErr w:type="spellStart"/>
      <w:r>
        <w:t>RecommendationHistory</w:t>
      </w:r>
      <w:proofErr w:type="spellEnd"/>
      <w:r>
        <w:t>:**</w:t>
      </w:r>
    </w:p>
    <w:p w:rsidR="00F1598D" w:rsidRDefault="00F1598D" w:rsidP="00F1598D">
      <w:r>
        <w:t xml:space="preserve">    - </w:t>
      </w:r>
      <w:proofErr w:type="spellStart"/>
      <w:r>
        <w:t>RecommendationID</w:t>
      </w:r>
      <w:proofErr w:type="spellEnd"/>
      <w:r>
        <w:t xml:space="preserve"> (Primary Key)</w:t>
      </w:r>
    </w:p>
    <w:p w:rsidR="00F1598D" w:rsidRDefault="00F1598D" w:rsidP="00F1598D">
      <w:r>
        <w:t xml:space="preserve">    - </w:t>
      </w:r>
      <w:proofErr w:type="spellStart"/>
      <w:r>
        <w:t>UserID</w:t>
      </w:r>
      <w:proofErr w:type="spellEnd"/>
      <w:r>
        <w:t xml:space="preserve"> (Foreign Key referencing User)</w:t>
      </w:r>
    </w:p>
    <w:p w:rsidR="00F1598D" w:rsidRDefault="00F1598D" w:rsidP="00F1598D">
      <w:r>
        <w:t xml:space="preserve"> 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t xml:space="preserve">    - Timestamp</w:t>
      </w:r>
    </w:p>
    <w:p w:rsidR="00F1598D" w:rsidRDefault="00F1598D" w:rsidP="00F1598D"/>
    <w:p w:rsidR="00F1598D" w:rsidRDefault="00F1598D" w:rsidP="00F1598D">
      <w:r>
        <w:t>12. **</w:t>
      </w:r>
      <w:proofErr w:type="spellStart"/>
      <w:r>
        <w:t>PopularSongs</w:t>
      </w:r>
      <w:proofErr w:type="spellEnd"/>
      <w:r>
        <w:t>:**</w:t>
      </w:r>
    </w:p>
    <w:p w:rsidR="00F1598D" w:rsidRDefault="00F1598D" w:rsidP="00F1598D">
      <w:r>
        <w:t xml:space="preserve">    - </w:t>
      </w:r>
      <w:proofErr w:type="spellStart"/>
      <w:r>
        <w:t>PopularSongID</w:t>
      </w:r>
      <w:proofErr w:type="spellEnd"/>
      <w:r>
        <w:t xml:space="preserve"> (Primary Key)</w:t>
      </w:r>
    </w:p>
    <w:p w:rsidR="00F1598D" w:rsidRDefault="00F1598D" w:rsidP="00F1598D">
      <w:r>
        <w:t xml:space="preserve"> 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t xml:space="preserve">    - </w:t>
      </w:r>
      <w:proofErr w:type="spellStart"/>
      <w:r>
        <w:t>PlayCount</w:t>
      </w:r>
      <w:proofErr w:type="spellEnd"/>
    </w:p>
    <w:p w:rsidR="00F1598D" w:rsidRDefault="00F1598D" w:rsidP="00F1598D"/>
    <w:p w:rsidR="00F1598D" w:rsidRDefault="00F1598D" w:rsidP="00F1598D">
      <w:r>
        <w:t>13. **</w:t>
      </w:r>
      <w:proofErr w:type="spellStart"/>
      <w:r>
        <w:t>PopularArtists</w:t>
      </w:r>
      <w:proofErr w:type="spellEnd"/>
      <w:r>
        <w:t>:**</w:t>
      </w:r>
    </w:p>
    <w:p w:rsidR="00F1598D" w:rsidRDefault="00F1598D" w:rsidP="00F1598D">
      <w:r>
        <w:t xml:space="preserve">    - </w:t>
      </w:r>
      <w:proofErr w:type="spellStart"/>
      <w:r>
        <w:t>PopularArtistID</w:t>
      </w:r>
      <w:proofErr w:type="spellEnd"/>
      <w:r>
        <w:t xml:space="preserve"> (Primary Key)</w:t>
      </w:r>
    </w:p>
    <w:p w:rsidR="00F1598D" w:rsidRDefault="00F1598D" w:rsidP="00F1598D">
      <w:r>
        <w:t xml:space="preserve">    - </w:t>
      </w:r>
      <w:proofErr w:type="spellStart"/>
      <w:r>
        <w:t>ArtistID</w:t>
      </w:r>
      <w:proofErr w:type="spellEnd"/>
      <w:r>
        <w:t xml:space="preserve"> (Foreign Key referencing Artist)</w:t>
      </w:r>
    </w:p>
    <w:p w:rsidR="00F1598D" w:rsidRDefault="00F1598D" w:rsidP="00F1598D">
      <w:r>
        <w:t xml:space="preserve">    - </w:t>
      </w:r>
      <w:proofErr w:type="spellStart"/>
      <w:r>
        <w:t>PlayCount</w:t>
      </w:r>
      <w:proofErr w:type="spellEnd"/>
    </w:p>
    <w:p w:rsidR="00F1598D" w:rsidRDefault="00F1598D" w:rsidP="00F1598D"/>
    <w:p w:rsidR="00F1598D" w:rsidRDefault="00F1598D" w:rsidP="00F1598D">
      <w:r>
        <w:t>14. **</w:t>
      </w:r>
      <w:proofErr w:type="spellStart"/>
      <w:r>
        <w:t>NewlyAddedSongs</w:t>
      </w:r>
      <w:proofErr w:type="spellEnd"/>
      <w:r>
        <w:t>:**</w:t>
      </w:r>
    </w:p>
    <w:p w:rsidR="00F1598D" w:rsidRDefault="00F1598D" w:rsidP="00F1598D">
      <w:r>
        <w:t xml:space="preserve">    - </w:t>
      </w:r>
      <w:proofErr w:type="spellStart"/>
      <w:r>
        <w:t>NewlyAddedSongID</w:t>
      </w:r>
      <w:proofErr w:type="spellEnd"/>
      <w:r>
        <w:t xml:space="preserve"> (Primary Key)</w:t>
      </w:r>
    </w:p>
    <w:p w:rsidR="00F1598D" w:rsidRDefault="00F1598D" w:rsidP="00F1598D">
      <w:r>
        <w:t xml:space="preserve">    - </w:t>
      </w:r>
      <w:proofErr w:type="spellStart"/>
      <w:r>
        <w:t>SongID</w:t>
      </w:r>
      <w:proofErr w:type="spellEnd"/>
      <w:r>
        <w:t xml:space="preserve"> (Foreign Key referencing Song)</w:t>
      </w:r>
    </w:p>
    <w:p w:rsidR="00F1598D" w:rsidRDefault="00F1598D" w:rsidP="00F1598D">
      <w:r>
        <w:lastRenderedPageBreak/>
        <w:t xml:space="preserve">    - </w:t>
      </w:r>
      <w:proofErr w:type="spellStart"/>
      <w:r>
        <w:t>AddedDate</w:t>
      </w:r>
      <w:proofErr w:type="spellEnd"/>
    </w:p>
    <w:p w:rsidR="00F1598D" w:rsidRDefault="00F1598D" w:rsidP="00F1598D"/>
    <w:p w:rsidR="00F1598D" w:rsidRDefault="00F1598D" w:rsidP="00F1598D">
      <w:r>
        <w:t>**Additional Considerations:**</w:t>
      </w:r>
    </w:p>
    <w:p w:rsidR="00F1598D" w:rsidRDefault="00F1598D" w:rsidP="00F1598D"/>
    <w:p w:rsidR="00F1598D" w:rsidRDefault="00F1598D" w:rsidP="00F1598D">
      <w:r>
        <w:t>1. **Image Storage:**</w:t>
      </w:r>
    </w:p>
    <w:p w:rsidR="00F1598D" w:rsidRDefault="00F1598D" w:rsidP="00F1598D">
      <w:r>
        <w:t xml:space="preserve">   - Store artist and song images on the server and keep the file paths in the database.</w:t>
      </w:r>
    </w:p>
    <w:p w:rsidR="00F1598D" w:rsidRDefault="00F1598D" w:rsidP="00F1598D">
      <w:r>
        <w:t xml:space="preserve">   </w:t>
      </w:r>
    </w:p>
    <w:p w:rsidR="00F1598D" w:rsidRDefault="00F1598D" w:rsidP="00F1598D">
      <w:r>
        <w:t>2. **Genres:**</w:t>
      </w:r>
    </w:p>
    <w:p w:rsidR="00F1598D" w:rsidRDefault="00F1598D" w:rsidP="00F1598D">
      <w:r>
        <w:t xml:space="preserve">   - Allow for multiple genres per song if needed, either by extending the schema or using a linking table.</w:t>
      </w:r>
    </w:p>
    <w:p w:rsidR="00F1598D" w:rsidRDefault="00F1598D" w:rsidP="00F1598D"/>
    <w:p w:rsidR="00F1598D" w:rsidRDefault="00F1598D" w:rsidP="00F1598D">
      <w:r>
        <w:t>3. **Release Year:**</w:t>
      </w:r>
    </w:p>
    <w:p w:rsidR="00F1598D" w:rsidRDefault="00F1598D" w:rsidP="00F1598D">
      <w:r>
        <w:t xml:space="preserve">   - Include the release year for each song.</w:t>
      </w:r>
    </w:p>
    <w:p w:rsidR="00F1598D" w:rsidRDefault="00F1598D" w:rsidP="00F1598D"/>
    <w:p w:rsidR="00F1598D" w:rsidRDefault="00F1598D" w:rsidP="00F1598D">
      <w:r>
        <w:t>4. **Analysis Tables:**</w:t>
      </w:r>
    </w:p>
    <w:p w:rsidR="00F1598D" w:rsidRDefault="00F1598D" w:rsidP="00F1598D">
      <w:r>
        <w:t xml:space="preserve">   - Extend analysis tables to consider genres, release years, and artist popularity.</w:t>
      </w:r>
    </w:p>
    <w:p w:rsidR="00F1598D" w:rsidRDefault="00F1598D" w:rsidP="00F1598D"/>
    <w:p w:rsidR="00F1598D" w:rsidRDefault="00F1598D" w:rsidP="00F1598D">
      <w:r>
        <w:t>5. **User Interface:**</w:t>
      </w:r>
    </w:p>
    <w:p w:rsidR="00F1598D" w:rsidRDefault="00F1598D" w:rsidP="00F1598D">
      <w:r>
        <w:t xml:space="preserve">   - Update views and controllers to handle the new attributes (images, genres, release years) in the user interface.</w:t>
      </w:r>
    </w:p>
    <w:p w:rsidR="00F1598D" w:rsidRDefault="00F1598D" w:rsidP="00F1598D"/>
    <w:p w:rsidR="00DB3DC5" w:rsidRDefault="00F1598D" w:rsidP="00F1598D">
      <w:r>
        <w:t>This updated structure accommodates the new requirements and provides a foundation for enhanced functionality related to genres, release years, and images for artists and songs. Adjustments can still be made based on specific application requirements or future features.</w:t>
      </w:r>
    </w:p>
    <w:p w:rsidR="00157AA2" w:rsidRDefault="00157AA2" w:rsidP="00F1598D"/>
    <w:p w:rsidR="00157AA2" w:rsidRDefault="00157AA2" w:rsidP="00157AA2">
      <w:r>
        <w:t>Certainly! Below is a simplified project structure that incorporates the MVC pattern, avoids third-party dependencies, and houses all files required for a fully functional music web application:</w:t>
      </w:r>
    </w:p>
    <w:p w:rsidR="00157AA2" w:rsidRDefault="00157AA2" w:rsidP="00157AA2"/>
    <w:p w:rsidR="00157AA2" w:rsidRDefault="00157AA2" w:rsidP="00157AA2">
      <w:r>
        <w:t>```</w:t>
      </w:r>
    </w:p>
    <w:p w:rsidR="00157AA2" w:rsidRDefault="00157AA2" w:rsidP="00157AA2">
      <w:r>
        <w:t>- app</w:t>
      </w:r>
    </w:p>
    <w:p w:rsidR="00157AA2" w:rsidRDefault="00157AA2" w:rsidP="00157AA2">
      <w:r>
        <w:t xml:space="preserve">  - controllers</w:t>
      </w:r>
    </w:p>
    <w:p w:rsidR="00157AA2" w:rsidRDefault="00157AA2" w:rsidP="00157AA2">
      <w:r>
        <w:lastRenderedPageBreak/>
        <w:t xml:space="preserve">    - </w:t>
      </w:r>
      <w:proofErr w:type="spellStart"/>
      <w:r>
        <w:t>UserController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SongController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PlaylistController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AdminController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RecommendationController.php</w:t>
      </w:r>
      <w:proofErr w:type="spellEnd"/>
    </w:p>
    <w:p w:rsidR="00157AA2" w:rsidRDefault="00157AA2" w:rsidP="00157AA2">
      <w:r>
        <w:t xml:space="preserve">  - models</w:t>
      </w:r>
    </w:p>
    <w:p w:rsidR="00157AA2" w:rsidRDefault="00157AA2" w:rsidP="00157AA2">
      <w:r>
        <w:t xml:space="preserve">    - </w:t>
      </w:r>
      <w:proofErr w:type="spellStart"/>
      <w:r>
        <w:t>User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Artist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Genre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Song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Playlist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PlayCount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RecommendationHistory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PopularSong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PopularArtist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NewlyAddedSong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GenreSong.php</w:t>
      </w:r>
      <w:proofErr w:type="spellEnd"/>
    </w:p>
    <w:p w:rsidR="00157AA2" w:rsidRDefault="00157AA2" w:rsidP="00157AA2">
      <w:r>
        <w:t xml:space="preserve">    - ...</w:t>
      </w:r>
    </w:p>
    <w:p w:rsidR="00157AA2" w:rsidRDefault="00157AA2" w:rsidP="00157AA2">
      <w:r>
        <w:t xml:space="preserve">  - views</w:t>
      </w:r>
    </w:p>
    <w:p w:rsidR="00157AA2" w:rsidRDefault="00157AA2" w:rsidP="00157AA2">
      <w:r>
        <w:t xml:space="preserve">    - user</w:t>
      </w:r>
    </w:p>
    <w:p w:rsidR="00157AA2" w:rsidRDefault="00157AA2" w:rsidP="00157AA2">
      <w:r>
        <w:t xml:space="preserve">      - </w:t>
      </w:r>
      <w:proofErr w:type="spellStart"/>
      <w:r>
        <w:t>login.php</w:t>
      </w:r>
      <w:proofErr w:type="spellEnd"/>
    </w:p>
    <w:p w:rsidR="00157AA2" w:rsidRDefault="00157AA2" w:rsidP="00157AA2">
      <w:r>
        <w:t xml:space="preserve">      - </w:t>
      </w:r>
      <w:proofErr w:type="spellStart"/>
      <w:r>
        <w:t>register.php</w:t>
      </w:r>
      <w:proofErr w:type="spellEnd"/>
    </w:p>
    <w:p w:rsidR="00157AA2" w:rsidRDefault="00157AA2" w:rsidP="00157AA2">
      <w:r>
        <w:t xml:space="preserve">      - </w:t>
      </w:r>
      <w:proofErr w:type="spellStart"/>
      <w:r>
        <w:t>dashboard.php</w:t>
      </w:r>
      <w:proofErr w:type="spellEnd"/>
    </w:p>
    <w:p w:rsidR="00157AA2" w:rsidRDefault="00157AA2" w:rsidP="00157AA2">
      <w:r>
        <w:t xml:space="preserve">      - ...</w:t>
      </w:r>
    </w:p>
    <w:p w:rsidR="00157AA2" w:rsidRDefault="00157AA2" w:rsidP="00157AA2">
      <w:r>
        <w:t xml:space="preserve">    - song</w:t>
      </w:r>
    </w:p>
    <w:p w:rsidR="00157AA2" w:rsidRDefault="00157AA2" w:rsidP="00157AA2">
      <w:r>
        <w:t xml:space="preserve">      - </w:t>
      </w:r>
      <w:proofErr w:type="spellStart"/>
      <w:r>
        <w:t>upload.php</w:t>
      </w:r>
      <w:proofErr w:type="spellEnd"/>
    </w:p>
    <w:p w:rsidR="00157AA2" w:rsidRDefault="00157AA2" w:rsidP="00157AA2">
      <w:r>
        <w:t xml:space="preserve">      - </w:t>
      </w:r>
      <w:proofErr w:type="spellStart"/>
      <w:r>
        <w:t>view.php</w:t>
      </w:r>
      <w:proofErr w:type="spellEnd"/>
    </w:p>
    <w:p w:rsidR="00157AA2" w:rsidRDefault="00157AA2" w:rsidP="00157AA2">
      <w:r>
        <w:t xml:space="preserve">      - ...</w:t>
      </w:r>
    </w:p>
    <w:p w:rsidR="00157AA2" w:rsidRDefault="00157AA2" w:rsidP="00157AA2">
      <w:r>
        <w:t xml:space="preserve">    - playlist</w:t>
      </w:r>
    </w:p>
    <w:p w:rsidR="00157AA2" w:rsidRDefault="00157AA2" w:rsidP="00157AA2">
      <w:r>
        <w:lastRenderedPageBreak/>
        <w:t xml:space="preserve">      - </w:t>
      </w:r>
      <w:proofErr w:type="spellStart"/>
      <w:r>
        <w:t>create.php</w:t>
      </w:r>
      <w:proofErr w:type="spellEnd"/>
    </w:p>
    <w:p w:rsidR="00157AA2" w:rsidRDefault="00157AA2" w:rsidP="00157AA2">
      <w:r>
        <w:t xml:space="preserve">      - </w:t>
      </w:r>
      <w:proofErr w:type="spellStart"/>
      <w:r>
        <w:t>view.php</w:t>
      </w:r>
      <w:proofErr w:type="spellEnd"/>
    </w:p>
    <w:p w:rsidR="00157AA2" w:rsidRDefault="00157AA2" w:rsidP="00157AA2">
      <w:r>
        <w:t xml:space="preserve">      - ...</w:t>
      </w:r>
    </w:p>
    <w:p w:rsidR="00157AA2" w:rsidRDefault="00157AA2" w:rsidP="00157AA2">
      <w:r>
        <w:t xml:space="preserve">    - admin</w:t>
      </w:r>
    </w:p>
    <w:p w:rsidR="00157AA2" w:rsidRDefault="00157AA2" w:rsidP="00157AA2">
      <w:r>
        <w:t xml:space="preserve">      - </w:t>
      </w:r>
      <w:proofErr w:type="spellStart"/>
      <w:r>
        <w:t>dashboard.php</w:t>
      </w:r>
      <w:proofErr w:type="spellEnd"/>
    </w:p>
    <w:p w:rsidR="00157AA2" w:rsidRDefault="00157AA2" w:rsidP="00157AA2">
      <w:r>
        <w:t xml:space="preserve">      - </w:t>
      </w:r>
      <w:proofErr w:type="spellStart"/>
      <w:r>
        <w:t>user_management.php</w:t>
      </w:r>
      <w:proofErr w:type="spellEnd"/>
    </w:p>
    <w:p w:rsidR="00157AA2" w:rsidRDefault="00157AA2" w:rsidP="00157AA2">
      <w:r>
        <w:t xml:space="preserve">      - ...</w:t>
      </w:r>
    </w:p>
    <w:p w:rsidR="00157AA2" w:rsidRDefault="00157AA2" w:rsidP="00157AA2">
      <w:r>
        <w:t xml:space="preserve">  - core</w:t>
      </w:r>
    </w:p>
    <w:p w:rsidR="00157AA2" w:rsidRDefault="00157AA2" w:rsidP="00157AA2">
      <w:r>
        <w:t xml:space="preserve">    - </w:t>
      </w:r>
      <w:proofErr w:type="spellStart"/>
      <w:r>
        <w:t>App.php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Database.php</w:t>
      </w:r>
      <w:proofErr w:type="spellEnd"/>
    </w:p>
    <w:p w:rsidR="00157AA2" w:rsidRDefault="00157AA2" w:rsidP="00157AA2">
      <w:r>
        <w:t xml:space="preserve">  - config</w:t>
      </w:r>
    </w:p>
    <w:p w:rsidR="00157AA2" w:rsidRDefault="00157AA2" w:rsidP="00157AA2">
      <w:r>
        <w:t xml:space="preserve">    - </w:t>
      </w:r>
      <w:proofErr w:type="spellStart"/>
      <w:r>
        <w:t>routes.php</w:t>
      </w:r>
      <w:proofErr w:type="spellEnd"/>
    </w:p>
    <w:p w:rsidR="00157AA2" w:rsidRDefault="00157AA2" w:rsidP="00157AA2">
      <w:r>
        <w:t xml:space="preserve">  - .</w:t>
      </w:r>
      <w:proofErr w:type="spellStart"/>
      <w:r>
        <w:t>htaccess</w:t>
      </w:r>
      <w:proofErr w:type="spellEnd"/>
    </w:p>
    <w:p w:rsidR="00157AA2" w:rsidRDefault="00157AA2" w:rsidP="00157AA2">
      <w:r>
        <w:t>- public</w:t>
      </w:r>
    </w:p>
    <w:p w:rsidR="00157AA2" w:rsidRDefault="00157AA2" w:rsidP="00157AA2">
      <w:r>
        <w:t xml:space="preserve">  - </w:t>
      </w:r>
      <w:proofErr w:type="spellStart"/>
      <w:r>
        <w:t>css</w:t>
      </w:r>
      <w:proofErr w:type="spellEnd"/>
    </w:p>
    <w:p w:rsidR="00157AA2" w:rsidRDefault="00157AA2" w:rsidP="00157AA2">
      <w:r>
        <w:t xml:space="preserve">    - style.css</w:t>
      </w:r>
    </w:p>
    <w:p w:rsidR="00157AA2" w:rsidRDefault="00157AA2" w:rsidP="00157AA2">
      <w:r>
        <w:t xml:space="preserve">  - </w:t>
      </w:r>
      <w:proofErr w:type="spellStart"/>
      <w:r>
        <w:t>js</w:t>
      </w:r>
      <w:proofErr w:type="spellEnd"/>
    </w:p>
    <w:p w:rsidR="00157AA2" w:rsidRDefault="00157AA2" w:rsidP="00157AA2">
      <w:r>
        <w:t xml:space="preserve">    - script.js</w:t>
      </w:r>
    </w:p>
    <w:p w:rsidR="00157AA2" w:rsidRDefault="00157AA2" w:rsidP="00157AA2">
      <w:r>
        <w:t xml:space="preserve">  - </w:t>
      </w:r>
      <w:proofErr w:type="spellStart"/>
      <w:r>
        <w:t>index.php</w:t>
      </w:r>
      <w:proofErr w:type="spellEnd"/>
    </w:p>
    <w:p w:rsidR="00157AA2" w:rsidRDefault="00157AA2" w:rsidP="00157AA2">
      <w:r>
        <w:t xml:space="preserve">  - uploads</w:t>
      </w:r>
    </w:p>
    <w:p w:rsidR="00157AA2" w:rsidRDefault="00157AA2" w:rsidP="00157AA2">
      <w:r>
        <w:t xml:space="preserve">    - </w:t>
      </w:r>
      <w:proofErr w:type="spellStart"/>
      <w:r>
        <w:t>artist_images</w:t>
      </w:r>
      <w:proofErr w:type="spellEnd"/>
    </w:p>
    <w:p w:rsidR="00157AA2" w:rsidRDefault="00157AA2" w:rsidP="00157AA2">
      <w:r>
        <w:t xml:space="preserve">    - </w:t>
      </w:r>
      <w:proofErr w:type="spellStart"/>
      <w:r>
        <w:t>song_images</w:t>
      </w:r>
      <w:proofErr w:type="spellEnd"/>
    </w:p>
    <w:p w:rsidR="00157AA2" w:rsidRDefault="00157AA2" w:rsidP="00157AA2">
      <w:r>
        <w:t>- .env</w:t>
      </w:r>
    </w:p>
    <w:p w:rsidR="00157AA2" w:rsidRDefault="00157AA2" w:rsidP="00157AA2">
      <w:r>
        <w:t>- README.md</w:t>
      </w:r>
    </w:p>
    <w:p w:rsidR="00157AA2" w:rsidRDefault="00157AA2" w:rsidP="00157AA2">
      <w:r>
        <w:t>```</w:t>
      </w:r>
    </w:p>
    <w:p w:rsidR="00157AA2" w:rsidRDefault="00157AA2" w:rsidP="00157AA2"/>
    <w:p w:rsidR="00157AA2" w:rsidRDefault="00157AA2" w:rsidP="00157AA2">
      <w:r>
        <w:t>**Explanation:**</w:t>
      </w:r>
    </w:p>
    <w:p w:rsidR="00157AA2" w:rsidRDefault="00157AA2" w:rsidP="00157AA2"/>
    <w:p w:rsidR="00157AA2" w:rsidRDefault="00157AA2" w:rsidP="00157AA2">
      <w:r>
        <w:t>- **app:** Contains the core application logic.</w:t>
      </w:r>
    </w:p>
    <w:p w:rsidR="00157AA2" w:rsidRDefault="00157AA2" w:rsidP="00157AA2">
      <w:r>
        <w:lastRenderedPageBreak/>
        <w:t xml:space="preserve">  - **controllers:** Handles user input, interacts with models, and updates views.</w:t>
      </w:r>
    </w:p>
    <w:p w:rsidR="00157AA2" w:rsidRDefault="00157AA2" w:rsidP="00157AA2">
      <w:r>
        <w:t xml:space="preserve">  - **models:** Represents database entities and includes business logic.</w:t>
      </w:r>
    </w:p>
    <w:p w:rsidR="00157AA2" w:rsidRDefault="00157AA2" w:rsidP="00157AA2">
      <w:r>
        <w:t xml:space="preserve">  - **views:** Handles the presentation layer, including HTML templates and user interfaces.</w:t>
      </w:r>
    </w:p>
    <w:p w:rsidR="00157AA2" w:rsidRDefault="00157AA2" w:rsidP="00157AA2">
      <w:r>
        <w:t xml:space="preserve">  - **core:** Houses core application classes.</w:t>
      </w:r>
    </w:p>
    <w:p w:rsidR="00157AA2" w:rsidRDefault="00157AA2" w:rsidP="00157AA2">
      <w:r>
        <w:t xml:space="preserve">    - **</w:t>
      </w:r>
      <w:proofErr w:type="spellStart"/>
      <w:r>
        <w:t>App.php</w:t>
      </w:r>
      <w:proofErr w:type="spellEnd"/>
      <w:r>
        <w:t>:** Handles basic application setup and execution.</w:t>
      </w:r>
    </w:p>
    <w:p w:rsidR="00157AA2" w:rsidRDefault="00157AA2" w:rsidP="00157AA2">
      <w:r>
        <w:t xml:space="preserve">    - **</w:t>
      </w:r>
      <w:proofErr w:type="spellStart"/>
      <w:r>
        <w:t>Database.php</w:t>
      </w:r>
      <w:proofErr w:type="spellEnd"/>
      <w:r>
        <w:t>:** Manages database connections and queries.</w:t>
      </w:r>
    </w:p>
    <w:p w:rsidR="00157AA2" w:rsidRDefault="00157AA2" w:rsidP="00157AA2"/>
    <w:p w:rsidR="00157AA2" w:rsidRDefault="00157AA2" w:rsidP="00157AA2">
      <w:r>
        <w:t>- **config:**</w:t>
      </w:r>
    </w:p>
    <w:p w:rsidR="00157AA2" w:rsidRDefault="00157AA2" w:rsidP="00157AA2">
      <w:r>
        <w:t xml:space="preserve">  - **</w:t>
      </w:r>
      <w:proofErr w:type="spellStart"/>
      <w:r>
        <w:t>routes.php</w:t>
      </w:r>
      <w:proofErr w:type="spellEnd"/>
      <w:r>
        <w:t>:** Defines application routes and maps them to controllers.</w:t>
      </w:r>
    </w:p>
    <w:p w:rsidR="00157AA2" w:rsidRDefault="00157AA2" w:rsidP="00157AA2"/>
    <w:p w:rsidR="00157AA2" w:rsidRDefault="00157AA2" w:rsidP="00157AA2">
      <w:r>
        <w:t>- **public:** Contains files that are publicly accessible.</w:t>
      </w:r>
    </w:p>
    <w:p w:rsidR="00157AA2" w:rsidRDefault="00157AA2" w:rsidP="00157AA2">
      <w:r>
        <w:t xml:space="preserve">  - **</w:t>
      </w:r>
      <w:proofErr w:type="spellStart"/>
      <w:r>
        <w:t>css</w:t>
      </w:r>
      <w:proofErr w:type="spellEnd"/>
      <w:r>
        <w:t>:** Stylesheets for styling the frontend.</w:t>
      </w:r>
    </w:p>
    <w:p w:rsidR="00157AA2" w:rsidRDefault="00157AA2" w:rsidP="00157AA2">
      <w:r>
        <w:t xml:space="preserve">  - **</w:t>
      </w:r>
      <w:proofErr w:type="spellStart"/>
      <w:r>
        <w:t>js</w:t>
      </w:r>
      <w:proofErr w:type="spellEnd"/>
      <w:r>
        <w:t>:** JavaScript files for client-side scripting.</w:t>
      </w:r>
    </w:p>
    <w:p w:rsidR="00157AA2" w:rsidRDefault="00157AA2" w:rsidP="00157AA2">
      <w:r>
        <w:t xml:space="preserve">  - **</w:t>
      </w:r>
      <w:proofErr w:type="spellStart"/>
      <w:r>
        <w:t>index.php</w:t>
      </w:r>
      <w:proofErr w:type="spellEnd"/>
      <w:r>
        <w:t>:** Entry point for the application.</w:t>
      </w:r>
    </w:p>
    <w:p w:rsidR="00157AA2" w:rsidRDefault="00157AA2" w:rsidP="00157AA2">
      <w:r>
        <w:t xml:space="preserve">  - **uploads:** Directory for storing artist and song images.</w:t>
      </w:r>
    </w:p>
    <w:p w:rsidR="00157AA2" w:rsidRDefault="00157AA2" w:rsidP="00157AA2"/>
    <w:p w:rsidR="00157AA2" w:rsidRDefault="00157AA2" w:rsidP="00157AA2">
      <w:r>
        <w:t>- **.env:** Environment configuration file for sensitive data.</w:t>
      </w:r>
    </w:p>
    <w:p w:rsidR="00157AA2" w:rsidRDefault="00157AA2" w:rsidP="00157AA2"/>
    <w:p w:rsidR="00157AA2" w:rsidRDefault="00157AA2" w:rsidP="00157AA2">
      <w:r>
        <w:t>- **.</w:t>
      </w:r>
      <w:proofErr w:type="spellStart"/>
      <w:r>
        <w:t>htaccess</w:t>
      </w:r>
      <w:proofErr w:type="spellEnd"/>
      <w:r>
        <w:t>:** Apache configuration file for URL rewriting.</w:t>
      </w:r>
    </w:p>
    <w:p w:rsidR="00157AA2" w:rsidRDefault="00157AA2" w:rsidP="00157AA2"/>
    <w:p w:rsidR="00157AA2" w:rsidRDefault="00157AA2" w:rsidP="00157AA2">
      <w:r>
        <w:t>- **README.md:** Project documentation.</w:t>
      </w:r>
    </w:p>
    <w:p w:rsidR="00157AA2" w:rsidRDefault="00157AA2" w:rsidP="00157AA2"/>
    <w:p w:rsidR="00157AA2" w:rsidRDefault="00157AA2" w:rsidP="00157AA2">
      <w:r>
        <w:t>This structure maintains a clear separation of concerns with the MVC pattern, includes core files for application setup, and organizes resources for the public-facing part of the application. Ensure proper file and directory permissions, and set up your web server to point to the `public` directory.</w:t>
      </w:r>
    </w:p>
    <w:p w:rsidR="00157AA2" w:rsidRDefault="00157AA2" w:rsidP="00157AA2"/>
    <w:p w:rsidR="00157AA2" w:rsidRPr="00F1598D" w:rsidRDefault="00157AA2" w:rsidP="00157AA2">
      <w:r>
        <w:t>You can further organize or expand this structure based on your specific needs or preferences. Consider adding error handling, user authentication, or other features as required for a complete application.</w:t>
      </w:r>
    </w:p>
    <w:sectPr w:rsidR="00157AA2" w:rsidRPr="00F15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zI1sTAxMLU0NDRV0lEKTi0uzszPAykwrAUAtknOcCwAAAA="/>
  </w:docVars>
  <w:rsids>
    <w:rsidRoot w:val="00DA0148"/>
    <w:rsid w:val="000B34D8"/>
    <w:rsid w:val="00157AA2"/>
    <w:rsid w:val="00455111"/>
    <w:rsid w:val="009A186A"/>
    <w:rsid w:val="00DA0148"/>
    <w:rsid w:val="00DB3DC5"/>
    <w:rsid w:val="00F1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D5910"/>
  <w15:chartTrackingRefBased/>
  <w15:docId w15:val="{9217F3A0-A104-47A2-B2D1-5B965416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B34D8"/>
    <w:pPr>
      <w:keepNext/>
      <w:keepLines/>
      <w:spacing w:before="240" w:after="240" w:line="360" w:lineRule="auto"/>
      <w:jc w:val="center"/>
      <w:outlineLvl w:val="0"/>
    </w:pPr>
    <w:rPr>
      <w:rFonts w:ascii="Times New Roman" w:eastAsia="SimSun" w:hAnsi="Times New Roman" w:cs="Times New Roman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B34D8"/>
    <w:pPr>
      <w:keepNext/>
      <w:keepLines/>
      <w:spacing w:before="280" w:after="240" w:line="360" w:lineRule="auto"/>
      <w:jc w:val="both"/>
      <w:outlineLvl w:val="1"/>
    </w:pPr>
    <w:rPr>
      <w:rFonts w:ascii="Times New Roman" w:eastAsiaTheme="majorEastAsia" w:hAnsi="Times New Roman" w:cs="Times New Roman"/>
      <w:b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0B34D8"/>
    <w:pPr>
      <w:keepNext/>
      <w:keepLines/>
      <w:spacing w:before="40" w:after="0" w:line="276" w:lineRule="auto"/>
      <w:outlineLvl w:val="3"/>
    </w:pPr>
    <w:rPr>
      <w:rFonts w:ascii="Times New Roman" w:eastAsiaTheme="majorEastAsia" w:hAnsi="Times New Roman" w:cstheme="majorBidi"/>
      <w:b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4D8"/>
    <w:rPr>
      <w:rFonts w:ascii="Times New Roman" w:eastAsia="SimSun" w:hAnsi="Times New Roman" w:cs="Times New Roman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B34D8"/>
    <w:rPr>
      <w:rFonts w:ascii="Times New Roman" w:eastAsiaTheme="majorEastAsia" w:hAnsi="Times New Roman" w:cs="Times New Roman"/>
      <w:b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34D8"/>
    <w:rPr>
      <w:rFonts w:ascii="Times New Roman" w:eastAsiaTheme="majorEastAsia" w:hAnsi="Times New Roman" w:cstheme="majorBidi"/>
      <w:b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73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4-02-01T12:02:00Z</dcterms:created>
  <dcterms:modified xsi:type="dcterms:W3CDTF">2024-02-01T12:43:00Z</dcterms:modified>
</cp:coreProperties>
</file>